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0834" w:rsidP="4A585B05" w:rsidRDefault="00010834" w14:paraId="6272CBED" w14:textId="09AAB258">
      <w:pPr>
        <w:rPr>
          <w:u w:val="single"/>
        </w:rPr>
      </w:pPr>
      <w:r w:rsidRPr="4A585B05" w:rsidR="4A585B05">
        <w:rPr>
          <w:u w:val="single"/>
        </w:rPr>
        <w:t>Group Name: Emerald</w:t>
      </w:r>
    </w:p>
    <w:p w:rsidR="4A585B05" w:rsidP="4A585B05" w:rsidRDefault="4A585B05" w14:paraId="3A945408" w14:textId="34FE7C51">
      <w:pPr>
        <w:pStyle w:val="Normal"/>
        <w:rPr>
          <w:u w:val="single"/>
        </w:rPr>
      </w:pPr>
      <w:r w:rsidRPr="4A585B05" w:rsidR="4A585B05">
        <w:rPr>
          <w:u w:val="single"/>
        </w:rPr>
        <w:t>Members:</w:t>
      </w:r>
    </w:p>
    <w:p w:rsidR="4A585B05" w:rsidP="4A585B05" w:rsidRDefault="4A585B05" w14:paraId="08DE79E4" w14:textId="66C347C8">
      <w:pPr>
        <w:pStyle w:val="ListParagraph"/>
        <w:numPr>
          <w:ilvl w:val="0"/>
          <w:numId w:val="1"/>
        </w:numPr>
        <w:rPr/>
      </w:pPr>
      <w:r w:rsidR="4A585B05">
        <w:rPr/>
        <w:t>Polina Nemkova</w:t>
      </w:r>
    </w:p>
    <w:p w:rsidR="4A585B05" w:rsidP="4A585B05" w:rsidRDefault="4A585B05" w14:paraId="560D4187" w14:textId="2E905449">
      <w:pPr>
        <w:pStyle w:val="Normal"/>
        <w:ind w:left="0"/>
      </w:pPr>
    </w:p>
    <w:p w:rsidR="4A585B05" w:rsidP="4A585B05" w:rsidRDefault="4A585B05" w14:paraId="362B42D1" w14:textId="40F72322">
      <w:pPr>
        <w:pStyle w:val="ListParagraph"/>
        <w:numPr>
          <w:ilvl w:val="0"/>
          <w:numId w:val="1"/>
        </w:numPr>
        <w:rPr/>
      </w:pPr>
      <w:r w:rsidR="4A585B05">
        <w:rPr/>
        <w:t xml:space="preserve">Diwash </w:t>
      </w:r>
      <w:r w:rsidR="4A585B05">
        <w:rPr/>
        <w:t>Humagain</w:t>
      </w:r>
    </w:p>
    <w:p w:rsidR="4A585B05" w:rsidP="4A585B05" w:rsidRDefault="4A585B05" w14:paraId="60C1CBF2" w14:textId="0B46F645">
      <w:pPr>
        <w:pStyle w:val="Normal"/>
      </w:pPr>
      <w:r w:rsidR="4A585B05">
        <w:rPr/>
        <w:t>Database design/Connect, UI Design</w:t>
      </w:r>
    </w:p>
    <w:p w:rsidR="4A585B05" w:rsidP="4A585B05" w:rsidRDefault="4A585B05" w14:paraId="04726658" w14:textId="4588FA40">
      <w:pPr>
        <w:pStyle w:val="ListParagraph"/>
        <w:numPr>
          <w:ilvl w:val="0"/>
          <w:numId w:val="1"/>
        </w:numPr>
        <w:rPr/>
      </w:pPr>
      <w:r w:rsidR="4A585B05">
        <w:rPr/>
        <w:t>Vrushabh Desai</w:t>
      </w:r>
    </w:p>
    <w:p w:rsidR="4A585B05" w:rsidP="4A585B05" w:rsidRDefault="4A585B05" w14:paraId="7A2E74AB" w14:textId="1DB241C9">
      <w:pPr>
        <w:pStyle w:val="Normal"/>
      </w:pPr>
    </w:p>
    <w:p w:rsidR="4A585B05" w:rsidP="4A585B05" w:rsidRDefault="4A585B05" w14:paraId="4050A87D" w14:textId="59AAA764">
      <w:pPr>
        <w:pStyle w:val="ListParagraph"/>
        <w:numPr>
          <w:ilvl w:val="0"/>
          <w:numId w:val="1"/>
        </w:numPr>
        <w:rPr/>
      </w:pPr>
      <w:r w:rsidR="4A585B05">
        <w:rPr/>
        <w:t>Soujanya</w:t>
      </w:r>
    </w:p>
    <w:p w:rsidR="4A585B05" w:rsidP="4A585B05" w:rsidRDefault="4A585B05" w14:paraId="32D7BC8F" w14:textId="23B823F8">
      <w:pPr>
        <w:pStyle w:val="Normal"/>
      </w:pPr>
      <w:r w:rsidR="4B0A4E1E">
        <w:rPr/>
        <w:t>Java, SQL, some knowledge on developing web pages</w:t>
      </w:r>
    </w:p>
    <w:p w:rsidR="4A585B05" w:rsidP="4A585B05" w:rsidRDefault="4A585B05" w14:paraId="5515CEE5" w14:textId="608E6952">
      <w:pPr>
        <w:pStyle w:val="ListParagraph"/>
        <w:numPr>
          <w:ilvl w:val="0"/>
          <w:numId w:val="1"/>
        </w:numPr>
        <w:rPr/>
      </w:pPr>
      <w:r w:rsidR="157DC079">
        <w:rPr/>
        <w:t>Sindhuvyshnavi</w:t>
      </w:r>
    </w:p>
    <w:p w:rsidR="4A585B05" w:rsidP="4A585B05" w:rsidRDefault="4A585B05" w14:paraId="1FEA5D01" w14:textId="20E76018">
      <w:pPr>
        <w:pStyle w:val="Normal"/>
      </w:pPr>
      <w:r w:rsidR="0D0B189E">
        <w:rPr/>
        <w:t>Basic knowledge on java and SQL</w:t>
      </w:r>
    </w:p>
    <w:p w:rsidR="4A585B05" w:rsidP="4A585B05" w:rsidRDefault="4A585B05" w14:paraId="275FC144" w14:textId="61F95C0E">
      <w:pPr>
        <w:pStyle w:val="ListParagraph"/>
        <w:numPr>
          <w:ilvl w:val="0"/>
          <w:numId w:val="1"/>
        </w:numPr>
        <w:rPr/>
      </w:pPr>
      <w:r w:rsidR="4A585B05">
        <w:rPr/>
        <w:t>NAME</w:t>
      </w:r>
    </w:p>
    <w:p w:rsidR="4A585B05" w:rsidP="4A585B05" w:rsidRDefault="4A585B05" w14:paraId="6CC2932B" w14:textId="164A107D">
      <w:pPr>
        <w:pStyle w:val="Normal"/>
      </w:pPr>
    </w:p>
    <w:p w:rsidR="4A585B05" w:rsidP="4A585B05" w:rsidRDefault="4A585B05" w14:paraId="1F04E7C4" w14:textId="4C903B30">
      <w:pPr>
        <w:pStyle w:val="ListParagraph"/>
        <w:numPr>
          <w:ilvl w:val="0"/>
          <w:numId w:val="1"/>
        </w:numPr>
        <w:rPr/>
      </w:pPr>
      <w:r w:rsidR="4A585B05">
        <w:rPr/>
        <w:t>NAME</w:t>
      </w:r>
    </w:p>
    <w:p w:rsidR="4A585B05" w:rsidP="4A585B05" w:rsidRDefault="4A585B05" w14:paraId="71DBE0F6" w14:textId="76C9B48F">
      <w:pPr>
        <w:pStyle w:val="Normal"/>
      </w:pPr>
    </w:p>
    <w:p w:rsidR="4A585B05" w:rsidP="4A585B05" w:rsidRDefault="4A585B05" w14:paraId="56774348" w14:textId="21644B66">
      <w:pPr>
        <w:pStyle w:val="ListParagraph"/>
        <w:numPr>
          <w:ilvl w:val="0"/>
          <w:numId w:val="1"/>
        </w:numPr>
        <w:rPr/>
      </w:pPr>
      <w:r w:rsidR="4A585B05">
        <w:rPr/>
        <w:t>NAME</w:t>
      </w:r>
    </w:p>
    <w:p w:rsidR="4A585B05" w:rsidP="4A585B05" w:rsidRDefault="4A585B05" w14:paraId="454C89F6" w14:textId="6604995D">
      <w:pPr>
        <w:pStyle w:val="Normal"/>
      </w:pPr>
    </w:p>
    <w:sectPr w:rsidR="0001083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nsid w:val="7651fda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Te1NLA0NDaztDRR0lEKTi0uzszPAykwrAUAhmYpySwAAAA="/>
  </w:docVars>
  <w:rsids>
    <w:rsidRoot w:val="00037848"/>
    <w:rsid w:val="00010834"/>
    <w:rsid w:val="00037848"/>
    <w:rsid w:val="0D0B189E"/>
    <w:rsid w:val="157DC079"/>
    <w:rsid w:val="4A585B05"/>
    <w:rsid w:val="4B0A4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3A939"/>
  <w15:chartTrackingRefBased/>
  <w15:docId w15:val="{DA55DB26-4FDF-49B2-B83B-BBA997D2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numbering" Target="numbering.xml" Id="R991bc0e9ad5d401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wash humagain</dc:creator>
  <keywords/>
  <dc:description/>
  <lastModifiedBy>Guest User</lastModifiedBy>
  <revision>5</revision>
  <dcterms:created xsi:type="dcterms:W3CDTF">2022-09-06T17:06:00.0000000Z</dcterms:created>
  <dcterms:modified xsi:type="dcterms:W3CDTF">2022-09-06T18:09:18.9301812Z</dcterms:modified>
</coreProperties>
</file>